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environmental-engineer-cover-letter"/>
    <w:p>
      <w:pPr>
        <w:pStyle w:val="Heading1"/>
      </w:pPr>
      <w:r>
        <w:t xml:space="preserve">Environmental Engineer Cover Letter</w:t>
      </w:r>
    </w:p>
    <w:p>
      <w:pPr>
        <w:pStyle w:val="FirstParagraph"/>
      </w:pPr>
      <w:r>
        <w:rPr>
          <w:bCs/>
          <w:b/>
        </w:rPr>
        <w:t xml:space="preserve">John Doe</w:t>
      </w:r>
      <w:r>
        <w:br/>
      </w:r>
      <w:r>
        <w:t xml:space="preserve">Kampala, Uganda</w:t>
      </w:r>
      <w:r>
        <w:br/>
      </w:r>
      <w:r>
        <w:t xml:space="preserve">johndoe@email.com | +256 777 123 456</w:t>
      </w:r>
      <w:r>
        <w:br/>
      </w:r>
      <w:r>
        <w:t xml:space="preserve">April 5, 2024</w:t>
      </w:r>
    </w:p>
    <w:p>
      <w:pPr>
        <w:pStyle w:val="BodyText"/>
      </w:pPr>
      <w:r>
        <w:rPr>
          <w:bCs/>
          <w:b/>
        </w:rPr>
        <w:t xml:space="preserve">Dear Hiring Manager,</w:t>
      </w:r>
    </w:p>
    <w:p>
      <w:pPr>
        <w:pStyle w:val="BodyText"/>
      </w:pPr>
      <w:r>
        <w:t xml:space="preserve">I am writing to express my enthusiasm for the Environmental Engineer position at [Company/Organization Name] in Uganda Kampala. As a dedicated professional with over five years of experience in environmental engineering, I have developed a strong commitment to addressing the unique challenges facing urban and rural ecosystems, particularly in regions like Uganda Kampala where rapid urbanization and environmental degradation demand innovative solutions. My academic background, practical experience, and passion for sustainable development align perfectly with the goals of your organization, and I am eager to contribute my expertise to projects that prioritize environmental stewardship in Uganda Kampala.</w:t>
      </w:r>
    </w:p>
    <w:p>
      <w:pPr>
        <w:pStyle w:val="BodyText"/>
      </w:pPr>
      <w:r>
        <w:t xml:space="preserve">As an Environmental Engineer, my career has focused on designing systems and strategies that mitigate pollution, conserve natural resources, and promote ecological balance. In Uganda Kampala, where issues such as water scarcity, solid waste management, and air quality degradation are increasingly pressing due to population growth and industrial activity, I have worked on initiatives that integrate community engagement with technical solutions. For example, during my tenure at [Previous Organization], I led a project to implement rainwater harvesting systems in low-income neighborhoods of Kampala, which not only reduced reliance on municipal water supplies but also empowered residents to take ownership of their environmental resources. This experience reinforced my belief that sustainable engineering must be rooted in local context and collaboration.</w:t>
      </w:r>
    </w:p>
    <w:p>
      <w:pPr>
        <w:pStyle w:val="BodyText"/>
      </w:pPr>
      <w:r>
        <w:t xml:space="preserve">My work in Uganda Kampala has also involved conducting environmental impact assessments (EIAs) for infrastructure projects, ensuring compliance with national regulations while minimizing harm to ecosystems. One such project was the evaluation of a proposed road expansion near the Nakaseke Wetlands, where I collaborated with local stakeholders to identify alternative routes that preserved critical habitats. This endeavor highlighted the importance of balancing development needs with environmental protection—a principle that I continue to champion in all my professional endeavors.</w:t>
      </w:r>
    </w:p>
    <w:p>
      <w:pPr>
        <w:pStyle w:val="BodyText"/>
      </w:pPr>
      <w:r>
        <w:t xml:space="preserve">What sets me apart as an Environmental Engineer is my ability to merge technical expertise with a deep understanding of Uganda’s socio-environmental landscape. I have conducted extensive research on the impact of informal settlements on water quality in Kampala, publishing findings that influenced policy discussions at the Kampala Capital City Authority. Additionally, I have volunteered with NGOs like [NGO Name] to train community leaders in waste management practices, demonstrating my commitment to fostering long-term environmental awareness. These experiences have equipped me with a nuanced perspective on the challenges facing Uganda Kampala and the importance of tailoring solutions to local conditions.</w:t>
      </w:r>
    </w:p>
    <w:p>
      <w:pPr>
        <w:pStyle w:val="BodyText"/>
      </w:pPr>
      <w:r>
        <w:t xml:space="preserve">Furthermore, I am proficient in using industry-standard software such as AutoCAD for designing water treatment systems and GIS tools for mapping land use patterns. My ability to analyze data and translate it into actionable insights has been instrumental in several projects. For instance, I developed a predictive model to assess the risk of flooding in Kampala’s drainage systems during the rainy season, which was later adopted by the city’s urban planning department. Such projects reflect my dedication to leveraging technology for environmental resilience.</w:t>
      </w:r>
    </w:p>
    <w:p>
      <w:pPr>
        <w:pStyle w:val="BodyText"/>
      </w:pPr>
      <w:r>
        <w:t xml:space="preserve">What excites me most about this opportunity is the chance to work within Uganda Kampala’s dynamic environment, where environmental engineers play a critical role in shaping a sustainable future. I am particularly drawn to [Company/Organization Name]’s mission of [mention specific mission or project if known], as it aligns with my vision of creating solutions that are both innovative and equitable. I am confident that my skills in pollution control, resource management, and stakeholder collaboration will enable me to contribute meaningfully to your team.</w:t>
      </w:r>
    </w:p>
    <w:p>
      <w:pPr>
        <w:pStyle w:val="BodyText"/>
      </w:pPr>
      <w:r>
        <w:t xml:space="preserve">Uganda Kampala is a city of immense potential, but its environmental challenges require the expertise of professionals who understand its unique complexities. As an Environmental Engineer with a proven track record in this region, I am eager to bring my technical knowledge and passion for sustainability to [Company/Organization Name]. I am particularly interested in projects that address climate change adaptation, renewable energy integration, or urban green infrastructure—areas where Uganda Kampala stands to benefit greatly from forward-thinking engineering practices.</w:t>
      </w:r>
    </w:p>
    <w:p>
      <w:pPr>
        <w:pStyle w:val="BodyText"/>
      </w:pPr>
      <w:r>
        <w:t xml:space="preserve">Thank you for considering my application. I would welcome the opportunity to discuss how my background and aspirations align with the goals of your organization. Please feel free to contact me at +256 777 123 456 or johndoe@email.com at your earliest convenience. I look forward to contributing to the environmental progress of Uganda Kampala through this role.</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nvironmental Engineer</dc:title>
  <dc:creator/>
  <dc:language>en</dc:language>
  <cp:keywords/>
  <dcterms:created xsi:type="dcterms:W3CDTF">2025-12-11T06:03:54Z</dcterms:created>
  <dcterms:modified xsi:type="dcterms:W3CDTF">2025-12-11T06:03:54Z</dcterms:modified>
</cp:coreProperties>
</file>

<file path=docProps/custom.xml><?xml version="1.0" encoding="utf-8"?>
<Properties xmlns="http://schemas.openxmlformats.org/officeDocument/2006/custom-properties" xmlns:vt="http://schemas.openxmlformats.org/officeDocument/2006/docPropsVTypes"/>
</file>